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FF" w:rsidRPr="006854FF" w:rsidRDefault="006854FF" w:rsidP="006854FF">
      <w:pPr>
        <w:spacing w:after="160" w:line="259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>KANSAS WESLEYAN UNIVERSITY</w:t>
      </w:r>
    </w:p>
    <w:p w:rsid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 xml:space="preserve">Division Council </w:t>
      </w:r>
    </w:p>
    <w:p w:rsidR="006854FF" w:rsidRPr="006854FF" w:rsidRDefault="008C01BD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Thursday, August 29</w:t>
      </w:r>
      <w:r w:rsidR="00C5591C">
        <w:rPr>
          <w:rFonts w:asciiTheme="minorHAnsi" w:eastAsiaTheme="minorEastAsia" w:hAnsiTheme="minorHAnsi"/>
          <w:b/>
          <w:sz w:val="24"/>
          <w:szCs w:val="24"/>
        </w:rPr>
        <w:t>, 2019</w:t>
      </w:r>
    </w:p>
    <w:p w:rsidR="006854FF" w:rsidRPr="006854FF" w:rsidRDefault="008C01BD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11:30 am - 12:30</w:t>
      </w:r>
      <w:r w:rsidR="00C5591C">
        <w:rPr>
          <w:rFonts w:asciiTheme="minorHAnsi" w:eastAsiaTheme="minorEastAsia" w:hAnsiTheme="minorHAnsi"/>
          <w:b/>
          <w:sz w:val="24"/>
          <w:szCs w:val="24"/>
        </w:rPr>
        <w:t xml:space="preserve"> pm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in</w:t>
      </w:r>
      <w:r>
        <w:rPr>
          <w:rFonts w:asciiTheme="minorHAnsi" w:eastAsiaTheme="minorEastAsia" w:hAnsiTheme="minorHAnsi"/>
          <w:b/>
          <w:sz w:val="24"/>
          <w:szCs w:val="24"/>
        </w:rPr>
        <w:t xml:space="preserve"> PH 320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  <w:r w:rsidRPr="006854FF">
        <w:rPr>
          <w:rFonts w:asciiTheme="minorHAnsi" w:eastAsiaTheme="minorEastAsia" w:hAnsiTheme="minorHAnsi"/>
          <w:b/>
          <w:sz w:val="24"/>
          <w:szCs w:val="24"/>
          <w:u w:val="single"/>
        </w:rPr>
        <w:t>Minutes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</w:p>
    <w:p w:rsidR="006854FF" w:rsidRPr="006854FF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 xml:space="preserve">Present: </w:t>
      </w:r>
      <w:r w:rsidR="00C5591C">
        <w:rPr>
          <w:rFonts w:asciiTheme="minorHAnsi" w:eastAsiaTheme="minorEastAsia" w:hAnsiTheme="minorHAnsi" w:cstheme="minorBidi"/>
        </w:rPr>
        <w:t>Bill Backlin,</w:t>
      </w:r>
      <w:r w:rsidR="00C5591C" w:rsidRPr="006854FF">
        <w:rPr>
          <w:rFonts w:asciiTheme="minorHAnsi" w:eastAsiaTheme="minorEastAsia" w:hAnsiTheme="minorHAnsi" w:cstheme="minorBidi"/>
        </w:rPr>
        <w:t xml:space="preserve"> </w:t>
      </w:r>
      <w:r w:rsidRPr="006854FF">
        <w:rPr>
          <w:rFonts w:asciiTheme="minorHAnsi" w:eastAsiaTheme="minorEastAsia" w:hAnsiTheme="minorHAnsi" w:cstheme="minorBidi"/>
        </w:rPr>
        <w:t xml:space="preserve">Dorothy Hanna, Steve Hoekstra, Janeane Houchin, Damon Kraft (Chair), Barbara Marshall </w:t>
      </w:r>
      <w:proofErr w:type="spellStart"/>
      <w:r w:rsidRPr="006854FF">
        <w:rPr>
          <w:rFonts w:asciiTheme="minorHAnsi" w:eastAsiaTheme="minorEastAsia" w:hAnsiTheme="minorHAnsi" w:cstheme="minorBidi"/>
        </w:rPr>
        <w:t>Nickell</w:t>
      </w:r>
      <w:proofErr w:type="spellEnd"/>
      <w:r w:rsidRPr="006854FF">
        <w:rPr>
          <w:rFonts w:asciiTheme="minorHAnsi" w:eastAsiaTheme="minorEastAsia" w:hAnsiTheme="minorHAnsi" w:cstheme="minorBidi"/>
        </w:rPr>
        <w:t>, Kristy Rodriguez.</w:t>
      </w:r>
    </w:p>
    <w:p w:rsidR="006854FF" w:rsidRPr="006854FF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Excused:</w:t>
      </w:r>
      <w:r w:rsidRPr="006854FF">
        <w:rPr>
          <w:rFonts w:asciiTheme="minorHAnsi" w:eastAsiaTheme="minorEastAsia" w:hAnsiTheme="minorHAnsi" w:cstheme="minorBidi"/>
        </w:rPr>
        <w:t xml:space="preserve">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Call to Order:</w:t>
      </w:r>
      <w:r w:rsidRPr="006854FF">
        <w:rPr>
          <w:rFonts w:asciiTheme="minorHAnsi" w:eastAsiaTheme="minorEastAsia" w:hAnsiTheme="minorHAnsi" w:cstheme="minorBidi"/>
        </w:rPr>
        <w:t xml:space="preserve"> Kraft called the meeting to order</w:t>
      </w:r>
      <w:r>
        <w:rPr>
          <w:rFonts w:asciiTheme="minorHAnsi" w:eastAsiaTheme="minorEastAsia" w:hAnsiTheme="minorHAnsi" w:cstheme="minorBidi"/>
        </w:rPr>
        <w:t xml:space="preserve"> at </w:t>
      </w:r>
      <w:r w:rsidR="008C01BD">
        <w:rPr>
          <w:rFonts w:asciiTheme="minorHAnsi" w:eastAsiaTheme="minorEastAsia" w:hAnsiTheme="minorHAnsi" w:cstheme="minorBidi"/>
        </w:rPr>
        <w:t>11:</w:t>
      </w:r>
      <w:r w:rsidR="00747138">
        <w:rPr>
          <w:rFonts w:asciiTheme="minorHAnsi" w:eastAsiaTheme="minorEastAsia" w:hAnsiTheme="minorHAnsi" w:cstheme="minorBidi"/>
        </w:rPr>
        <w:t xml:space="preserve">33 </w:t>
      </w:r>
      <w:r w:rsidR="008C01BD">
        <w:rPr>
          <w:rFonts w:asciiTheme="minorHAnsi" w:eastAsiaTheme="minorEastAsia" w:hAnsiTheme="minorHAnsi" w:cstheme="minorBidi"/>
        </w:rPr>
        <w:t>am</w:t>
      </w:r>
      <w:r>
        <w:rPr>
          <w:rFonts w:asciiTheme="minorHAnsi" w:eastAsiaTheme="minorEastAsia" w:hAnsiTheme="minorHAnsi" w:cstheme="minorBidi"/>
        </w:rPr>
        <w:t xml:space="preserve">.  Minutes from </w:t>
      </w:r>
      <w:r w:rsidR="008C01BD">
        <w:rPr>
          <w:rFonts w:asciiTheme="minorHAnsi" w:eastAsiaTheme="minorEastAsia" w:hAnsiTheme="minorHAnsi" w:cstheme="minorBidi"/>
        </w:rPr>
        <w:t>8/22</w:t>
      </w:r>
      <w:r w:rsidRPr="006854FF">
        <w:rPr>
          <w:rFonts w:asciiTheme="minorHAnsi" w:eastAsiaTheme="minorEastAsia" w:hAnsiTheme="minorHAnsi" w:cstheme="minorBidi"/>
        </w:rPr>
        <w:t>/19 were approved.</w:t>
      </w:r>
    </w:p>
    <w:p w:rsidR="00662E59" w:rsidRPr="006854FF" w:rsidRDefault="00662E59" w:rsidP="006854FF">
      <w:pPr>
        <w:pStyle w:val="Heading3"/>
        <w:rPr>
          <w:rFonts w:asciiTheme="minorHAnsi" w:hAnsiTheme="minorHAnsi"/>
          <w:b w:val="0"/>
          <w:sz w:val="22"/>
          <w:szCs w:val="22"/>
        </w:rPr>
      </w:pP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  <w:t xml:space="preserve">          </w:t>
      </w:r>
      <w:r w:rsidRPr="006854FF">
        <w:rPr>
          <w:rFonts w:asciiTheme="minorHAnsi" w:hAnsiTheme="minorHAnsi"/>
          <w:sz w:val="22"/>
          <w:szCs w:val="22"/>
        </w:rPr>
        <w:tab/>
      </w:r>
    </w:p>
    <w:p w:rsidR="005D10A5" w:rsidRPr="00E70D90" w:rsidRDefault="00E70D90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ld</w:t>
      </w:r>
      <w:r w:rsidR="00662E59" w:rsidRPr="00E70D90">
        <w:rPr>
          <w:rFonts w:asciiTheme="minorHAnsi" w:hAnsiTheme="minorHAnsi"/>
          <w:b/>
          <w:sz w:val="22"/>
          <w:szCs w:val="22"/>
        </w:rPr>
        <w:t xml:space="preserve"> Business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  <w:t xml:space="preserve">           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</w:p>
    <w:p w:rsidR="00922B29" w:rsidRDefault="008C01BD" w:rsidP="006854FF">
      <w:pPr>
        <w:spacing w:after="0" w:line="240" w:lineRule="auto"/>
      </w:pPr>
      <w:r>
        <w:t xml:space="preserve">Program </w:t>
      </w:r>
      <w:r w:rsidR="00C5591C" w:rsidRPr="00E70D90">
        <w:t xml:space="preserve">Prioritization </w:t>
      </w:r>
    </w:p>
    <w:p w:rsidR="00747138" w:rsidRPr="00747138" w:rsidRDefault="00747138" w:rsidP="00747138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/>
          <w:color w:val="000000"/>
        </w:rPr>
      </w:pPr>
      <w:r w:rsidRPr="00747138">
        <w:rPr>
          <w:rFonts w:asciiTheme="minorHAnsi" w:hAnsiTheme="minorHAnsi"/>
          <w:color w:val="000000"/>
        </w:rPr>
        <w:t xml:space="preserve">Council discussed the program prioritization faculty meetings that took place on </w:t>
      </w:r>
      <w:r w:rsidR="00C125A0">
        <w:rPr>
          <w:rFonts w:asciiTheme="minorHAnsi" w:hAnsiTheme="minorHAnsi"/>
          <w:color w:val="000000"/>
        </w:rPr>
        <w:t>8/26</w:t>
      </w:r>
      <w:r w:rsidR="00AE2102">
        <w:rPr>
          <w:rFonts w:asciiTheme="minorHAnsi" w:hAnsiTheme="minorHAnsi"/>
          <w:color w:val="000000"/>
        </w:rPr>
        <w:t>/19</w:t>
      </w:r>
      <w:r w:rsidRPr="00747138">
        <w:rPr>
          <w:rFonts w:asciiTheme="minorHAnsi" w:hAnsiTheme="minorHAnsi"/>
          <w:color w:val="000000"/>
        </w:rPr>
        <w:t xml:space="preserve">.  </w:t>
      </w:r>
    </w:p>
    <w:p w:rsidR="00E70D90" w:rsidRDefault="00747138" w:rsidP="00747138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/>
          <w:color w:val="000000"/>
        </w:rPr>
      </w:pPr>
      <w:r w:rsidRPr="00747138">
        <w:rPr>
          <w:rFonts w:asciiTheme="minorHAnsi" w:hAnsiTheme="minorHAnsi"/>
          <w:color w:val="000000"/>
        </w:rPr>
        <w:t>Dr. Backlin will send the updated chart to DC members.</w:t>
      </w:r>
    </w:p>
    <w:p w:rsidR="00AE2102" w:rsidRDefault="00AE2102" w:rsidP="00747138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r. Kraft listed</w:t>
      </w:r>
      <w:r w:rsidR="001F57FD">
        <w:rPr>
          <w:rFonts w:asciiTheme="minorHAnsi" w:hAnsiTheme="minorHAnsi"/>
          <w:color w:val="000000"/>
        </w:rPr>
        <w:t xml:space="preserve"> the questions posed in the 8/26</w:t>
      </w:r>
      <w:r>
        <w:rPr>
          <w:rFonts w:asciiTheme="minorHAnsi" w:hAnsiTheme="minorHAnsi"/>
          <w:color w:val="000000"/>
        </w:rPr>
        <w:t>/19 meeting and the discussion about the formula.</w:t>
      </w:r>
    </w:p>
    <w:p w:rsidR="00C24F15" w:rsidRDefault="00C24F15" w:rsidP="00C24F15">
      <w:pPr>
        <w:spacing w:after="0" w:line="240" w:lineRule="auto"/>
        <w:rPr>
          <w:rFonts w:asciiTheme="minorHAnsi" w:hAnsiTheme="minorHAnsi"/>
          <w:color w:val="000000"/>
        </w:rPr>
      </w:pPr>
    </w:p>
    <w:p w:rsidR="00C24F15" w:rsidRPr="00C24F15" w:rsidRDefault="00C24F15" w:rsidP="00C24F15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Questions:</w:t>
      </w:r>
    </w:p>
    <w:p w:rsidR="00C24F15" w:rsidRPr="00C24F15" w:rsidRDefault="00C24F15" w:rsidP="00C24F15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o the expenditures list the breakthrough funds?</w:t>
      </w:r>
    </w:p>
    <w:p w:rsidR="008C01BD" w:rsidRDefault="008C01BD" w:rsidP="006854FF">
      <w:pPr>
        <w:spacing w:after="0" w:line="240" w:lineRule="auto"/>
        <w:rPr>
          <w:rFonts w:asciiTheme="minorHAnsi" w:hAnsiTheme="minorHAnsi"/>
          <w:color w:val="000000"/>
        </w:rPr>
      </w:pPr>
    </w:p>
    <w:p w:rsidR="008C01BD" w:rsidRPr="008C01BD" w:rsidRDefault="008C01BD" w:rsidP="006854FF">
      <w:pPr>
        <w:spacing w:after="0" w:line="240" w:lineRule="auto"/>
        <w:rPr>
          <w:rFonts w:asciiTheme="minorHAnsi" w:hAnsiTheme="minorHAnsi"/>
          <w:b/>
          <w:color w:val="000000"/>
        </w:rPr>
      </w:pPr>
      <w:r w:rsidRPr="008C01BD">
        <w:rPr>
          <w:rFonts w:asciiTheme="minorHAnsi" w:hAnsiTheme="minorHAnsi"/>
          <w:b/>
          <w:color w:val="000000"/>
        </w:rPr>
        <w:t>New Business</w:t>
      </w:r>
    </w:p>
    <w:p w:rsidR="008C01BD" w:rsidRDefault="008C01BD" w:rsidP="006854FF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C Dashboard</w:t>
      </w:r>
    </w:p>
    <w:p w:rsidR="008C01BD" w:rsidRDefault="00C24F15" w:rsidP="00C24F15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/>
          <w:color w:val="000000"/>
        </w:rPr>
      </w:pPr>
      <w:r w:rsidRPr="00C24F15">
        <w:rPr>
          <w:rFonts w:asciiTheme="minorHAnsi" w:hAnsiTheme="minorHAnsi"/>
          <w:color w:val="000000"/>
        </w:rPr>
        <w:t xml:space="preserve">Council reviewed the </w:t>
      </w:r>
      <w:r w:rsidR="00D85A56">
        <w:rPr>
          <w:rFonts w:asciiTheme="minorHAnsi" w:hAnsiTheme="minorHAnsi"/>
          <w:color w:val="000000"/>
        </w:rPr>
        <w:t>2019-20</w:t>
      </w:r>
      <w:r w:rsidRPr="00C24F15">
        <w:rPr>
          <w:rFonts w:asciiTheme="minorHAnsi" w:hAnsiTheme="minorHAnsi"/>
          <w:color w:val="000000"/>
        </w:rPr>
        <w:t xml:space="preserve"> DC dashboard and to encourage conversation with their divisions.</w:t>
      </w:r>
    </w:p>
    <w:p w:rsidR="00C24F15" w:rsidRDefault="00C24F15" w:rsidP="00C24F15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2020-21 schedule timeline was discussed and will begin in September.</w:t>
      </w:r>
    </w:p>
    <w:p w:rsidR="00D85A56" w:rsidRDefault="00D85A56" w:rsidP="00714D1C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What would you want to see on the dashboard?</w:t>
      </w:r>
    </w:p>
    <w:p w:rsidR="00C24F15" w:rsidRDefault="00D85A56" w:rsidP="00D85A56">
      <w:pPr>
        <w:pStyle w:val="ListParagraph"/>
        <w:numPr>
          <w:ilvl w:val="0"/>
          <w:numId w:val="10"/>
        </w:numPr>
        <w:spacing w:after="0" w:line="240" w:lineRule="auto"/>
        <w:rPr>
          <w:rFonts w:asciiTheme="minorHAnsi" w:hAnsiTheme="minorHAnsi"/>
          <w:color w:val="000000"/>
        </w:rPr>
      </w:pPr>
      <w:r w:rsidRPr="00D85A56">
        <w:rPr>
          <w:rFonts w:asciiTheme="minorHAnsi" w:hAnsiTheme="minorHAnsi"/>
          <w:color w:val="000000"/>
        </w:rPr>
        <w:t xml:space="preserve">Examination of faculty time </w:t>
      </w:r>
      <w:r>
        <w:rPr>
          <w:rFonts w:asciiTheme="minorHAnsi" w:hAnsiTheme="minorHAnsi"/>
          <w:color w:val="000000"/>
        </w:rPr>
        <w:t xml:space="preserve">commitments </w:t>
      </w:r>
      <w:r w:rsidRPr="00D85A56">
        <w:rPr>
          <w:rFonts w:asciiTheme="minorHAnsi" w:hAnsiTheme="minorHAnsi"/>
          <w:color w:val="000000"/>
        </w:rPr>
        <w:t>(</w:t>
      </w:r>
      <w:r>
        <w:rPr>
          <w:rFonts w:asciiTheme="minorHAnsi" w:hAnsiTheme="minorHAnsi"/>
          <w:color w:val="000000"/>
        </w:rPr>
        <w:t>l</w:t>
      </w:r>
      <w:r w:rsidR="00C24F15" w:rsidRPr="00D85A56">
        <w:rPr>
          <w:rFonts w:asciiTheme="minorHAnsi" w:hAnsiTheme="minorHAnsi"/>
          <w:color w:val="000000"/>
        </w:rPr>
        <w:t>essening the amount of changes; there is too much information all at once</w:t>
      </w:r>
      <w:r>
        <w:rPr>
          <w:rFonts w:asciiTheme="minorHAnsi" w:hAnsiTheme="minorHAnsi"/>
          <w:color w:val="000000"/>
        </w:rPr>
        <w:t>)</w:t>
      </w:r>
      <w:r w:rsidR="00C24F15" w:rsidRPr="00D85A56">
        <w:rPr>
          <w:rFonts w:asciiTheme="minorHAnsi" w:hAnsiTheme="minorHAnsi"/>
          <w:color w:val="000000"/>
        </w:rPr>
        <w:t>.</w:t>
      </w:r>
    </w:p>
    <w:p w:rsidR="00C125A0" w:rsidRPr="00C125A0" w:rsidRDefault="00C125A0" w:rsidP="00C125A0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/>
          <w:color w:val="000000"/>
        </w:rPr>
      </w:pPr>
      <w:r w:rsidRPr="00C125A0">
        <w:rPr>
          <w:rFonts w:asciiTheme="minorHAnsi" w:hAnsiTheme="minorHAnsi"/>
          <w:color w:val="000000"/>
        </w:rPr>
        <w:t>DC approved the changes to the dashboard</w:t>
      </w:r>
    </w:p>
    <w:p w:rsidR="00C125A0" w:rsidRPr="00C125A0" w:rsidRDefault="00C125A0" w:rsidP="00C125A0">
      <w:pPr>
        <w:spacing w:after="0" w:line="240" w:lineRule="auto"/>
        <w:rPr>
          <w:rFonts w:asciiTheme="minorHAnsi" w:hAnsiTheme="minorHAnsi"/>
          <w:color w:val="000000"/>
        </w:rPr>
      </w:pPr>
    </w:p>
    <w:p w:rsidR="008C01BD" w:rsidRDefault="008C01BD" w:rsidP="006854FF">
      <w:pPr>
        <w:spacing w:after="0" w:line="240" w:lineRule="auto"/>
        <w:rPr>
          <w:rFonts w:asciiTheme="minorHAnsi" w:hAnsiTheme="minorHAnsi"/>
          <w:color w:val="000000"/>
        </w:rPr>
      </w:pPr>
    </w:p>
    <w:p w:rsidR="008C01BD" w:rsidRDefault="008C01BD" w:rsidP="006854FF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OAR</w:t>
      </w:r>
    </w:p>
    <w:p w:rsidR="00E21B6A" w:rsidRDefault="00E21B6A" w:rsidP="006854FF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Will add to next meeting agenda.</w:t>
      </w:r>
    </w:p>
    <w:p w:rsidR="008C01BD" w:rsidRPr="001F57FD" w:rsidRDefault="001F57FD" w:rsidP="00FD6515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color w:val="000000"/>
        </w:rPr>
      </w:pPr>
      <w:r w:rsidRPr="001F57FD">
        <w:rPr>
          <w:rFonts w:eastAsia="Times New Roman"/>
          <w:color w:val="000000"/>
        </w:rPr>
        <w:t xml:space="preserve">Chairs were asked to meet with their division and gather comments or suggestions for SOAR and the summer enrollment process. </w:t>
      </w:r>
    </w:p>
    <w:p w:rsidR="008C01BD" w:rsidRDefault="008C01BD" w:rsidP="006854FF">
      <w:pPr>
        <w:spacing w:after="0" w:line="240" w:lineRule="auto"/>
        <w:rPr>
          <w:rFonts w:asciiTheme="minorHAnsi" w:hAnsiTheme="minorHAnsi"/>
          <w:color w:val="000000"/>
        </w:rPr>
      </w:pPr>
    </w:p>
    <w:p w:rsidR="008C01BD" w:rsidRPr="0023179F" w:rsidRDefault="00E21B6A" w:rsidP="006854FF">
      <w:pPr>
        <w:spacing w:after="0" w:line="240" w:lineRule="auto"/>
        <w:rPr>
          <w:rFonts w:asciiTheme="minorHAnsi" w:hAnsiTheme="minorHAnsi"/>
          <w:strike/>
          <w:color w:val="FF0000"/>
        </w:rPr>
      </w:pPr>
      <w:bookmarkStart w:id="0" w:name="_GoBack"/>
      <w:r w:rsidRPr="0023179F">
        <w:rPr>
          <w:rFonts w:asciiTheme="minorHAnsi" w:hAnsiTheme="minorHAnsi"/>
          <w:strike/>
          <w:color w:val="FF0000"/>
        </w:rPr>
        <w:t>Requests:</w:t>
      </w:r>
    </w:p>
    <w:p w:rsidR="00E21B6A" w:rsidRPr="0023179F" w:rsidRDefault="001F57FD" w:rsidP="001F57FD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/>
          <w:strike/>
          <w:color w:val="FF0000"/>
        </w:rPr>
      </w:pPr>
      <w:r w:rsidRPr="0023179F">
        <w:rPr>
          <w:rFonts w:asciiTheme="minorHAnsi" w:hAnsiTheme="minorHAnsi"/>
          <w:strike/>
          <w:color w:val="FF0000"/>
        </w:rPr>
        <w:t>Chairs requested</w:t>
      </w:r>
      <w:r w:rsidR="00E21B6A" w:rsidRPr="0023179F">
        <w:rPr>
          <w:rFonts w:asciiTheme="minorHAnsi" w:hAnsiTheme="minorHAnsi"/>
          <w:strike/>
          <w:color w:val="FF0000"/>
        </w:rPr>
        <w:t xml:space="preserve"> a bulleted list of information for copiers and printers for faculty use</w:t>
      </w:r>
      <w:r w:rsidRPr="0023179F">
        <w:rPr>
          <w:rFonts w:asciiTheme="minorHAnsi" w:hAnsiTheme="minorHAnsi"/>
          <w:strike/>
          <w:color w:val="FF0000"/>
        </w:rPr>
        <w:t xml:space="preserve"> from the Business Office</w:t>
      </w:r>
      <w:r w:rsidR="00E21B6A" w:rsidRPr="0023179F">
        <w:rPr>
          <w:rFonts w:asciiTheme="minorHAnsi" w:hAnsiTheme="minorHAnsi"/>
          <w:strike/>
          <w:color w:val="FF0000"/>
        </w:rPr>
        <w:t>.</w:t>
      </w:r>
    </w:p>
    <w:bookmarkEnd w:id="0"/>
    <w:p w:rsidR="00AE14AA" w:rsidRDefault="00AE14AA" w:rsidP="006854FF">
      <w:pPr>
        <w:spacing w:after="0" w:line="240" w:lineRule="auto"/>
        <w:rPr>
          <w:rFonts w:asciiTheme="minorHAnsi" w:hAnsiTheme="minorHAnsi"/>
          <w:b/>
          <w:color w:val="000000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6854FF">
        <w:rPr>
          <w:rFonts w:asciiTheme="minorHAnsi" w:hAnsiTheme="minorHAnsi"/>
          <w:b/>
          <w:color w:val="000000"/>
        </w:rPr>
        <w:t xml:space="preserve">Adjournment: </w:t>
      </w:r>
      <w:r w:rsidR="00A5158A">
        <w:rPr>
          <w:rFonts w:asciiTheme="minorHAnsi" w:eastAsiaTheme="minorEastAsia" w:hAnsiTheme="minorHAnsi" w:cstheme="minorBidi"/>
        </w:rPr>
        <w:t xml:space="preserve">Meeting was adjourned at </w:t>
      </w:r>
      <w:r w:rsidR="00C125A0">
        <w:rPr>
          <w:rFonts w:asciiTheme="minorHAnsi" w:eastAsiaTheme="minorEastAsia" w:hAnsiTheme="minorHAnsi" w:cstheme="minorBidi"/>
        </w:rPr>
        <w:t>12:30</w:t>
      </w:r>
      <w:r w:rsidRPr="006854FF">
        <w:rPr>
          <w:rFonts w:asciiTheme="minorHAnsi" w:eastAsiaTheme="minorEastAsia" w:hAnsiTheme="minorHAnsi" w:cstheme="minorBidi"/>
        </w:rPr>
        <w:t xml:space="preserve"> pm.</w:t>
      </w:r>
    </w:p>
    <w:p w:rsid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A6378B" w:rsidRPr="006854FF" w:rsidRDefault="00A6378B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 xml:space="preserve">Respectfully submitted,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Kristan Hernandez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>Minutes Recorder</w:t>
      </w:r>
    </w:p>
    <w:p w:rsidR="00662E59" w:rsidRDefault="00662E59" w:rsidP="00662E59"/>
    <w:p w:rsidR="00254311" w:rsidRDefault="00254311"/>
    <w:sectPr w:rsidR="00254311" w:rsidSect="00CD1BCB">
      <w:pgSz w:w="12240" w:h="15840"/>
      <w:pgMar w:top="630" w:right="1152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F6F3F"/>
    <w:multiLevelType w:val="hybridMultilevel"/>
    <w:tmpl w:val="0972D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F7428"/>
    <w:multiLevelType w:val="hybridMultilevel"/>
    <w:tmpl w:val="F9DE81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EC12DCE"/>
    <w:multiLevelType w:val="hybridMultilevel"/>
    <w:tmpl w:val="1BC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1D057D"/>
    <w:multiLevelType w:val="hybridMultilevel"/>
    <w:tmpl w:val="762C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8B7289"/>
    <w:multiLevelType w:val="hybridMultilevel"/>
    <w:tmpl w:val="878C7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2E63E4"/>
    <w:multiLevelType w:val="hybridMultilevel"/>
    <w:tmpl w:val="FA82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EE3DB2"/>
    <w:multiLevelType w:val="hybridMultilevel"/>
    <w:tmpl w:val="0D026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CEF2480"/>
    <w:multiLevelType w:val="hybridMultilevel"/>
    <w:tmpl w:val="F5AA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146E46"/>
    <w:multiLevelType w:val="hybridMultilevel"/>
    <w:tmpl w:val="6F24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E32359"/>
    <w:multiLevelType w:val="hybridMultilevel"/>
    <w:tmpl w:val="A150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59E736D"/>
    <w:multiLevelType w:val="hybridMultilevel"/>
    <w:tmpl w:val="EEA6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D56563"/>
    <w:multiLevelType w:val="hybridMultilevel"/>
    <w:tmpl w:val="86B44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22461C"/>
    <w:multiLevelType w:val="hybridMultilevel"/>
    <w:tmpl w:val="E054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11"/>
  </w:num>
  <w:num w:numId="5">
    <w:abstractNumId w:val="10"/>
  </w:num>
  <w:num w:numId="6">
    <w:abstractNumId w:val="3"/>
  </w:num>
  <w:num w:numId="7">
    <w:abstractNumId w:val="12"/>
  </w:num>
  <w:num w:numId="8">
    <w:abstractNumId w:val="4"/>
  </w:num>
  <w:num w:numId="9">
    <w:abstractNumId w:val="7"/>
  </w:num>
  <w:num w:numId="10">
    <w:abstractNumId w:val="1"/>
  </w:num>
  <w:num w:numId="11">
    <w:abstractNumId w:val="9"/>
  </w:num>
  <w:num w:numId="12">
    <w:abstractNumId w:val="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W1tDQ0szQ3MzNS0lEKTi0uzszPAykwNK8FAMwaSA0tAAAA"/>
  </w:docVars>
  <w:rsids>
    <w:rsidRoot w:val="00662E59"/>
    <w:rsid w:val="000463C2"/>
    <w:rsid w:val="00063A52"/>
    <w:rsid w:val="0008269A"/>
    <w:rsid w:val="000B2F2D"/>
    <w:rsid w:val="00150B0C"/>
    <w:rsid w:val="001746F3"/>
    <w:rsid w:val="00191554"/>
    <w:rsid w:val="001F57FD"/>
    <w:rsid w:val="00210F1A"/>
    <w:rsid w:val="0023179F"/>
    <w:rsid w:val="00254311"/>
    <w:rsid w:val="00283DEE"/>
    <w:rsid w:val="002A375B"/>
    <w:rsid w:val="002B04B4"/>
    <w:rsid w:val="002F318B"/>
    <w:rsid w:val="0031744B"/>
    <w:rsid w:val="00322829"/>
    <w:rsid w:val="0038466E"/>
    <w:rsid w:val="003D776B"/>
    <w:rsid w:val="00424B7F"/>
    <w:rsid w:val="00457C89"/>
    <w:rsid w:val="004B6F63"/>
    <w:rsid w:val="00514F08"/>
    <w:rsid w:val="005D10A5"/>
    <w:rsid w:val="00647001"/>
    <w:rsid w:val="00662E59"/>
    <w:rsid w:val="006854FF"/>
    <w:rsid w:val="007260A8"/>
    <w:rsid w:val="00742C4F"/>
    <w:rsid w:val="00747138"/>
    <w:rsid w:val="0076528A"/>
    <w:rsid w:val="007D1B7C"/>
    <w:rsid w:val="007D6CB7"/>
    <w:rsid w:val="00801A00"/>
    <w:rsid w:val="00807F36"/>
    <w:rsid w:val="00825AD3"/>
    <w:rsid w:val="00843948"/>
    <w:rsid w:val="008521C7"/>
    <w:rsid w:val="0088619A"/>
    <w:rsid w:val="008A6F76"/>
    <w:rsid w:val="008C01BD"/>
    <w:rsid w:val="008C5FB1"/>
    <w:rsid w:val="008E52C9"/>
    <w:rsid w:val="0090621A"/>
    <w:rsid w:val="00922B29"/>
    <w:rsid w:val="00A5158A"/>
    <w:rsid w:val="00A6378B"/>
    <w:rsid w:val="00AA70A4"/>
    <w:rsid w:val="00AE14AA"/>
    <w:rsid w:val="00AE2102"/>
    <w:rsid w:val="00B339AE"/>
    <w:rsid w:val="00C125A0"/>
    <w:rsid w:val="00C24F15"/>
    <w:rsid w:val="00C5591C"/>
    <w:rsid w:val="00CA2626"/>
    <w:rsid w:val="00CD1BCB"/>
    <w:rsid w:val="00D85A56"/>
    <w:rsid w:val="00E21B6A"/>
    <w:rsid w:val="00E70D90"/>
    <w:rsid w:val="00E835DD"/>
    <w:rsid w:val="00E90D44"/>
    <w:rsid w:val="00F03712"/>
    <w:rsid w:val="00F10546"/>
    <w:rsid w:val="00F67AD7"/>
    <w:rsid w:val="00FA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2115D-5C42-41A5-8FFF-4849C231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E59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662E59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662E59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E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62E59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662E5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1C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7</cp:revision>
  <cp:lastPrinted>2019-08-06T13:53:00Z</cp:lastPrinted>
  <dcterms:created xsi:type="dcterms:W3CDTF">2019-08-29T14:05:00Z</dcterms:created>
  <dcterms:modified xsi:type="dcterms:W3CDTF">2019-09-05T16:38:00Z</dcterms:modified>
</cp:coreProperties>
</file>